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30C30F" w14:textId="77777777" w:rsidR="0066006B" w:rsidRDefault="008A65D2">
      <w:pPr>
        <w:jc w:val="center"/>
      </w:pPr>
      <w:r>
        <w:t>The z/OS ISPF Git Interface that is bringing the world of Git to the z/OS Developers.</w:t>
      </w:r>
    </w:p>
    <w:tbl>
      <w:tblPr>
        <w:tblStyle w:val="TableGrid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66006B" w14:paraId="46596643" w14:textId="77777777">
        <w:trPr>
          <w:trHeight w:val="50"/>
        </w:trPr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4CB7E858" w14:textId="77777777" w:rsidR="0066006B" w:rsidRDefault="008A65D2">
            <w:pPr>
              <w:spacing w:after="0" w:line="240" w:lineRule="auto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Local Repositories Primary Commands</w:t>
            </w:r>
          </w:p>
        </w:tc>
      </w:tr>
      <w:tr w:rsidR="0066006B" w14:paraId="23D41426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6EB50090" w14:textId="77777777" w:rsidR="0066006B" w:rsidRDefault="008A65D2">
            <w:pPr>
              <w:spacing w:after="0"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30E3878E" w14:textId="77777777" w:rsidR="0066006B" w:rsidRDefault="008A65D2">
            <w:pPr>
              <w:spacing w:after="0"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escription</w:t>
            </w:r>
          </w:p>
        </w:tc>
      </w:tr>
      <w:tr w:rsidR="0066006B" w14:paraId="5948C008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A15CD2C" w14:textId="77777777" w:rsidR="0066006B" w:rsidRDefault="008A65D2">
            <w:pPr>
              <w:spacing w:after="0" w:line="240" w:lineRule="auto"/>
              <w:rPr>
                <w:rFonts w:ascii="Calibri" w:hAnsi="Calibri"/>
                <w:b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Cl</w:t>
            </w:r>
            <w:r>
              <w:rPr>
                <w:rFonts w:ascii="Calibri" w:hAnsi="Calibri"/>
                <w:bCs/>
                <w:color w:val="0000FF"/>
                <w:u w:val="single"/>
              </w:rPr>
              <w:t>on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16CE2E1" w14:textId="77777777" w:rsidR="0066006B" w:rsidRDefault="008A65D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Make a local copy of a remote repository</w:t>
            </w:r>
          </w:p>
        </w:tc>
      </w:tr>
      <w:tr w:rsidR="0066006B" w14:paraId="3A01BCD9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6FBDB21" w14:textId="77777777" w:rsidR="0066006B" w:rsidRDefault="008A65D2">
            <w:pPr>
              <w:spacing w:after="0" w:line="240" w:lineRule="auto"/>
              <w:rPr>
                <w:rFonts w:ascii="Calibri" w:hAnsi="Calibri"/>
                <w:color w:val="0000FF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Cr</w:t>
            </w:r>
            <w:r>
              <w:rPr>
                <w:rFonts w:ascii="Calibri" w:hAnsi="Calibri"/>
                <w:bCs/>
                <w:color w:val="0000FF"/>
                <w:u w:val="single"/>
              </w:rPr>
              <w:t>eat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712743B" w14:textId="77777777" w:rsidR="0066006B" w:rsidRDefault="008A65D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reate a local repository</w:t>
            </w:r>
          </w:p>
        </w:tc>
      </w:tr>
      <w:tr w:rsidR="0066006B" w14:paraId="4458F3F1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FB69A42" w14:textId="77777777" w:rsidR="0066006B" w:rsidRDefault="008A65D2">
            <w:pPr>
              <w:spacing w:after="0" w:line="240" w:lineRule="auto"/>
              <w:rPr>
                <w:rFonts w:ascii="Calibri" w:hAnsi="Calibri"/>
                <w:color w:val="0000FF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SS</w:t>
            </w:r>
            <w:r>
              <w:rPr>
                <w:rFonts w:ascii="Calibri" w:hAnsi="Calibri"/>
                <w:bCs/>
                <w:color w:val="0000FF"/>
                <w:u w:val="single"/>
              </w:rPr>
              <w:t>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B48D67A" w14:textId="77777777" w:rsidR="0066006B" w:rsidRDefault="008A65D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iew your SSH public key</w:t>
            </w:r>
          </w:p>
        </w:tc>
      </w:tr>
      <w:tr w:rsidR="0066006B" w14:paraId="2F8759EF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93346D" w14:textId="77777777" w:rsidR="0066006B" w:rsidRDefault="008A65D2">
            <w:pPr>
              <w:spacing w:after="0" w:line="240" w:lineRule="auto"/>
              <w:rPr>
                <w:rFonts w:ascii="Calibri" w:hAnsi="Calibri"/>
                <w:color w:val="0000FF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Co</w:t>
            </w:r>
            <w:r>
              <w:rPr>
                <w:rFonts w:ascii="Calibri" w:hAnsi="Calibri"/>
                <w:bCs/>
                <w:color w:val="0000FF"/>
                <w:u w:val="single"/>
              </w:rPr>
              <w:t>nfig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14F0533" w14:textId="77777777" w:rsidR="0066006B" w:rsidRDefault="008A65D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iew/Update configuration settings</w:t>
            </w:r>
          </w:p>
        </w:tc>
      </w:tr>
      <w:tr w:rsidR="0066006B" w14:paraId="35629EAF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0174B35" w14:textId="77777777" w:rsidR="0066006B" w:rsidRDefault="008A65D2">
            <w:pPr>
              <w:spacing w:after="0" w:line="240" w:lineRule="auto"/>
              <w:rPr>
                <w:rFonts w:ascii="Calibri" w:hAnsi="Calibri"/>
                <w:color w:val="0000FF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GITH</w:t>
            </w:r>
            <w:r>
              <w:rPr>
                <w:rFonts w:ascii="Calibri" w:hAnsi="Calibri"/>
                <w:bCs/>
                <w:color w:val="0000FF"/>
                <w:u w:val="single"/>
              </w:rPr>
              <w:t>elp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8AD249E" w14:textId="77777777" w:rsidR="0066006B" w:rsidRDefault="008A65D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eractive git help (man pages)</w:t>
            </w:r>
          </w:p>
        </w:tc>
      </w:tr>
      <w:tr w:rsidR="0066006B" w14:paraId="515F551E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6E7EE3" w14:textId="77777777" w:rsidR="0066006B" w:rsidRDefault="008A65D2">
            <w:pPr>
              <w:spacing w:after="0" w:line="240" w:lineRule="auto"/>
              <w:rPr>
                <w:rFonts w:ascii="Calibri" w:hAnsi="Calibri"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F</w:t>
            </w:r>
            <w:r>
              <w:rPr>
                <w:rFonts w:ascii="Calibri" w:hAnsi="Calibri"/>
                <w:bCs/>
                <w:color w:val="0000FF"/>
                <w:u w:val="single"/>
              </w:rPr>
              <w:t>i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1067FBD" w14:textId="77777777" w:rsidR="0066006B" w:rsidRDefault="008A65D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ind string in the table</w:t>
            </w:r>
          </w:p>
        </w:tc>
      </w:tr>
      <w:tr w:rsidR="0066006B" w14:paraId="6101484E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1514979" w14:textId="77777777" w:rsidR="0066006B" w:rsidRDefault="008A65D2">
            <w:pPr>
              <w:spacing w:after="0" w:line="240" w:lineRule="auto"/>
              <w:rPr>
                <w:rFonts w:ascii="Calibri" w:hAnsi="Calibri"/>
                <w:b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O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67C7E2D" w14:textId="77777777" w:rsidR="0066006B" w:rsidRDefault="008A65D2">
            <w:pPr>
              <w:spacing w:after="0" w:line="240" w:lineRule="auto"/>
              <w:rPr>
                <w:rFonts w:ascii="Calibri" w:hAnsi="Calibri"/>
                <w:bCs/>
              </w:rPr>
            </w:pPr>
            <w:r>
              <w:rPr>
                <w:rFonts w:ascii="Calibri" w:hAnsi="Calibri"/>
                <w:bCs/>
              </w:rPr>
              <w:t>Display a popup assist panel of primary commands</w:t>
            </w:r>
          </w:p>
        </w:tc>
      </w:tr>
      <w:tr w:rsidR="0066006B" w14:paraId="6B4E175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93FCEE0" w14:textId="77777777" w:rsidR="0066006B" w:rsidRDefault="008A65D2">
            <w:pPr>
              <w:spacing w:after="0" w:line="240" w:lineRule="auto"/>
              <w:rPr>
                <w:rFonts w:ascii="Calibri" w:hAnsi="Calibri"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S</w:t>
            </w:r>
            <w:r>
              <w:rPr>
                <w:rFonts w:ascii="Calibri" w:hAnsi="Calibri"/>
                <w:bCs/>
                <w:color w:val="0000FF"/>
                <w:u w:val="single"/>
              </w:rPr>
              <w:t>elec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FF0287C" w14:textId="77777777" w:rsidR="0066006B" w:rsidRDefault="008A65D2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elect a repository</w:t>
            </w:r>
          </w:p>
        </w:tc>
      </w:tr>
      <w:tr w:rsidR="00F53B10" w14:paraId="59FD4C11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AB4D4A4" w14:textId="6F15038A" w:rsidR="00F53B10" w:rsidRPr="00F53B10" w:rsidRDefault="00F53B10">
            <w:pPr>
              <w:spacing w:after="0" w:line="240" w:lineRule="auto"/>
              <w:rPr>
                <w:rFonts w:ascii="Calibri" w:hAnsi="Calibri"/>
                <w:bCs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S</w:t>
            </w:r>
            <w:r>
              <w:rPr>
                <w:rFonts w:ascii="Calibri" w:hAnsi="Calibri"/>
                <w:bCs/>
                <w:color w:val="0000FF"/>
                <w:u w:val="single"/>
              </w:rPr>
              <w:t>or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4E6ECC" w14:textId="4695B8DC" w:rsidR="00F53B10" w:rsidRDefault="00F53B10">
            <w:pPr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ort the table</w:t>
            </w:r>
          </w:p>
        </w:tc>
      </w:tr>
    </w:tbl>
    <w:p w14:paraId="2DE1DC24" w14:textId="77777777" w:rsidR="0066006B" w:rsidRDefault="0066006B">
      <w:pPr>
        <w:jc w:val="center"/>
        <w:rPr>
          <w:sz w:val="8"/>
        </w:rPr>
      </w:pPr>
    </w:p>
    <w:tbl>
      <w:tblPr>
        <w:tblStyle w:val="TableGrid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66006B" w14:paraId="0CC3EDB5" w14:textId="77777777"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4CC716D6" w14:textId="77777777" w:rsidR="0066006B" w:rsidRDefault="008A65D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Local Repositories – Line </w:t>
            </w:r>
            <w:r>
              <w:rPr>
                <w:rFonts w:ascii="Calibri" w:hAnsi="Calibri"/>
                <w:b/>
              </w:rPr>
              <w:t>Selections</w:t>
            </w:r>
          </w:p>
        </w:tc>
      </w:tr>
      <w:tr w:rsidR="0066006B" w14:paraId="5BB16EA9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5382E3B0" w14:textId="77777777" w:rsidR="0066006B" w:rsidRDefault="008A65D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5F65B3D9" w14:textId="77777777" w:rsidR="0066006B" w:rsidRDefault="008A65D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66006B" w14:paraId="209C304B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0EF39A3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482FFCD" w14:textId="77777777" w:rsidR="0066006B" w:rsidRDefault="008A65D2">
            <w:pPr>
              <w:spacing w:after="0" w:line="240" w:lineRule="auto"/>
            </w:pPr>
            <w:r>
              <w:t>Select a repository to work with (open it)</w:t>
            </w:r>
          </w:p>
        </w:tc>
      </w:tr>
      <w:tr w:rsidR="0066006B" w14:paraId="56D7C89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2F57867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V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E18C203" w14:textId="77777777" w:rsidR="0066006B" w:rsidRDefault="008A65D2">
            <w:pPr>
              <w:spacing w:after="0" w:line="240" w:lineRule="auto"/>
            </w:pPr>
            <w:r>
              <w:t>View the repositories OMVS filesystem</w:t>
            </w:r>
          </w:p>
        </w:tc>
      </w:tr>
      <w:tr w:rsidR="0066006B" w14:paraId="0286F2B7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F36A74A" w14:textId="77777777" w:rsidR="0066006B" w:rsidRDefault="008A65D2">
            <w:pPr>
              <w:spacing w:after="0" w:line="240" w:lineRule="auto"/>
              <w:rPr>
                <w:color w:val="0000FF"/>
              </w:rPr>
            </w:pPr>
            <w:r>
              <w:rPr>
                <w:b/>
                <w:color w:val="0000FF"/>
              </w:rPr>
              <w:t>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EBC8D56" w14:textId="77777777" w:rsidR="0066006B" w:rsidRDefault="008A65D2">
            <w:pPr>
              <w:spacing w:after="0" w:line="240" w:lineRule="auto"/>
            </w:pPr>
            <w:r>
              <w:t>Delete the local repository</w:t>
            </w:r>
          </w:p>
        </w:tc>
      </w:tr>
      <w:tr w:rsidR="0066006B" w14:paraId="0DF56FE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E19FB20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/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5C3A74A" w14:textId="77777777" w:rsidR="0066006B" w:rsidRDefault="008A65D2">
            <w:pPr>
              <w:spacing w:after="0" w:line="240" w:lineRule="auto"/>
            </w:pPr>
            <w:r>
              <w:t>Display a popup assist panel of line commands</w:t>
            </w:r>
          </w:p>
        </w:tc>
      </w:tr>
    </w:tbl>
    <w:p w14:paraId="1BD24589" w14:textId="77777777" w:rsidR="0066006B" w:rsidRDefault="0066006B">
      <w:pPr>
        <w:jc w:val="center"/>
        <w:rPr>
          <w:sz w:val="8"/>
          <w:szCs w:val="8"/>
        </w:rPr>
      </w:pPr>
    </w:p>
    <w:tbl>
      <w:tblPr>
        <w:tblStyle w:val="TableGrid"/>
        <w:tblW w:w="853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45"/>
        <w:gridCol w:w="6390"/>
      </w:tblGrid>
      <w:tr w:rsidR="0066006B" w14:paraId="79B98798" w14:textId="77777777">
        <w:tc>
          <w:tcPr>
            <w:tcW w:w="85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6CC26C16" w14:textId="77777777" w:rsidR="0066006B" w:rsidRDefault="008A65D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urrent Repository – Primary Commands</w:t>
            </w:r>
          </w:p>
        </w:tc>
      </w:tr>
      <w:tr w:rsidR="0066006B" w14:paraId="1650BCB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5D93B8F2" w14:textId="77777777" w:rsidR="0066006B" w:rsidRDefault="008A65D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072AF6F5" w14:textId="77777777" w:rsidR="0066006B" w:rsidRDefault="008A65D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66006B" w14:paraId="5DF50E2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2649CA9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Add</w:t>
            </w:r>
            <w:r>
              <w:rPr>
                <w:bCs/>
                <w:color w:val="0000FF"/>
              </w:rPr>
              <w:t>Dsn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8DAD39D" w14:textId="77777777" w:rsidR="0066006B" w:rsidRDefault="008A65D2">
            <w:pPr>
              <w:spacing w:after="0" w:line="240" w:lineRule="auto"/>
            </w:pPr>
            <w:r>
              <w:t>Add dataset or File to zigi management</w:t>
            </w:r>
          </w:p>
        </w:tc>
      </w:tr>
      <w:tr w:rsidR="0066006B" w14:paraId="2CC7B402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D2D6330" w14:textId="77777777" w:rsidR="0066006B" w:rsidRDefault="008A65D2">
            <w:pPr>
              <w:spacing w:after="0" w:line="240" w:lineRule="auto"/>
              <w:rPr>
                <w:bCs/>
                <w:color w:val="0000FF"/>
              </w:rPr>
            </w:pPr>
            <w:r>
              <w:rPr>
                <w:b/>
                <w:color w:val="0000FF"/>
              </w:rPr>
              <w:t>ADDA</w:t>
            </w:r>
            <w:r>
              <w:rPr>
                <w:bCs/>
                <w:color w:val="0000FF"/>
              </w:rPr>
              <w:t>ll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142DA90" w14:textId="77777777" w:rsidR="0066006B" w:rsidRDefault="008A65D2">
            <w:pPr>
              <w:spacing w:after="0" w:line="240" w:lineRule="auto"/>
            </w:pPr>
            <w:r>
              <w:t>Add all Untracked or Modified datasets using git add</w:t>
            </w:r>
          </w:p>
        </w:tc>
      </w:tr>
      <w:tr w:rsidR="0066006B" w14:paraId="6955DA1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4518793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Br</w:t>
            </w:r>
            <w:r>
              <w:rPr>
                <w:bCs/>
                <w:color w:val="0000FF"/>
              </w:rPr>
              <w:t>anc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6CAB385" w14:textId="77777777" w:rsidR="0066006B" w:rsidRDefault="008A65D2">
            <w:pPr>
              <w:spacing w:after="0" w:line="240" w:lineRule="auto"/>
            </w:pPr>
            <w:r>
              <w:t>Change to, or Create a new, Branch</w:t>
            </w:r>
          </w:p>
        </w:tc>
      </w:tr>
      <w:tr w:rsidR="0066006B" w14:paraId="6E2F44FC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D9CB053" w14:textId="77777777" w:rsidR="0066006B" w:rsidRDefault="008A65D2">
            <w:pPr>
              <w:spacing w:after="0" w:line="240" w:lineRule="auto"/>
              <w:rPr>
                <w:color w:val="0000FF"/>
              </w:rPr>
            </w:pPr>
            <w:r>
              <w:rPr>
                <w:b/>
                <w:color w:val="0000FF"/>
              </w:rPr>
              <w:t>Com</w:t>
            </w:r>
            <w:r>
              <w:rPr>
                <w:bCs/>
                <w:color w:val="0000FF"/>
              </w:rPr>
              <w:t>mi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F251F52" w14:textId="77777777" w:rsidR="0066006B" w:rsidRDefault="008A65D2">
            <w:pPr>
              <w:spacing w:after="0" w:line="240" w:lineRule="auto"/>
            </w:pPr>
            <w:r>
              <w:t>Commit updates to git</w:t>
            </w:r>
          </w:p>
        </w:tc>
      </w:tr>
      <w:tr w:rsidR="0066006B" w14:paraId="5F253992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6765A3B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Fi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5704574" w14:textId="77777777" w:rsidR="0066006B" w:rsidRDefault="008A65D2">
            <w:pPr>
              <w:spacing w:after="0" w:line="240" w:lineRule="auto"/>
            </w:pPr>
            <w:r>
              <w:t>Find string in the table</w:t>
            </w:r>
          </w:p>
        </w:tc>
      </w:tr>
      <w:tr w:rsidR="0066006B" w14:paraId="36B7AFFD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21E8C5A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GiTC</w:t>
            </w:r>
            <w:r>
              <w:rPr>
                <w:bCs/>
                <w:color w:val="0000FF"/>
              </w:rPr>
              <w:t>m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8FB2B44" w14:textId="77777777" w:rsidR="0066006B" w:rsidRDefault="008A65D2">
            <w:pPr>
              <w:spacing w:after="0" w:line="240" w:lineRule="auto"/>
            </w:pPr>
            <w:r>
              <w:t>Git command dialog</w:t>
            </w:r>
          </w:p>
        </w:tc>
      </w:tr>
      <w:tr w:rsidR="0066006B" w14:paraId="416C14C1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FE7400C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GITH</w:t>
            </w:r>
            <w:r>
              <w:rPr>
                <w:rFonts w:ascii="Calibri" w:hAnsi="Calibri"/>
                <w:bCs/>
                <w:color w:val="0000FF"/>
                <w:u w:val="single"/>
              </w:rPr>
              <w:t>elp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590DC9C" w14:textId="77777777" w:rsidR="0066006B" w:rsidRDefault="008A65D2">
            <w:pPr>
              <w:spacing w:after="0" w:line="240" w:lineRule="auto"/>
            </w:pPr>
            <w:r>
              <w:rPr>
                <w:rFonts w:ascii="Calibri" w:hAnsi="Calibri"/>
              </w:rPr>
              <w:t>Interactive git help (man pages)</w:t>
            </w:r>
          </w:p>
        </w:tc>
      </w:tr>
      <w:tr w:rsidR="0066006B" w14:paraId="6FB3141A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A64FFE9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GITL</w:t>
            </w:r>
            <w:r>
              <w:rPr>
                <w:bCs/>
                <w:color w:val="0000FF"/>
              </w:rPr>
              <w:t>og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FBA78A4" w14:textId="77777777" w:rsidR="0066006B" w:rsidRDefault="008A65D2">
            <w:pPr>
              <w:spacing w:after="0" w:line="240" w:lineRule="auto"/>
            </w:pPr>
            <w:r>
              <w:t>Display the git log</w:t>
            </w:r>
          </w:p>
        </w:tc>
      </w:tr>
      <w:tr w:rsidR="0066006B" w14:paraId="628C162C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4171232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Gr</w:t>
            </w:r>
            <w:r>
              <w:rPr>
                <w:bCs/>
                <w:color w:val="0000FF"/>
              </w:rPr>
              <w:t>ep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421DF9B" w14:textId="77777777" w:rsidR="0066006B" w:rsidRDefault="008A65D2">
            <w:pPr>
              <w:spacing w:after="0" w:line="240" w:lineRule="auto"/>
            </w:pPr>
            <w:r>
              <w:t>Find strings in git files</w:t>
            </w:r>
          </w:p>
        </w:tc>
      </w:tr>
      <w:tr w:rsidR="0066006B" w14:paraId="66714CB4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33B8029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Mer</w:t>
            </w:r>
            <w:r>
              <w:rPr>
                <w:bCs/>
                <w:color w:val="0000FF"/>
              </w:rPr>
              <w:t>g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CB06722" w14:textId="77777777" w:rsidR="0066006B" w:rsidRDefault="008A65D2">
            <w:pPr>
              <w:spacing w:after="0" w:line="240" w:lineRule="auto"/>
            </w:pPr>
            <w:r>
              <w:t>Merge Branches</w:t>
            </w:r>
          </w:p>
        </w:tc>
      </w:tr>
      <w:tr w:rsidR="0066006B" w14:paraId="2D0068F3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988EED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Network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EAFE567" w14:textId="77777777" w:rsidR="0066006B" w:rsidRDefault="008A65D2">
            <w:pPr>
              <w:spacing w:after="0" w:line="240" w:lineRule="auto"/>
            </w:pPr>
            <w:r>
              <w:t>Generate a Network Report</w:t>
            </w:r>
          </w:p>
        </w:tc>
      </w:tr>
      <w:tr w:rsidR="0066006B" w14:paraId="793CD00C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3C70587" w14:textId="77777777" w:rsidR="0066006B" w:rsidRDefault="008A65D2">
            <w:pPr>
              <w:spacing w:after="0" w:line="240" w:lineRule="auto"/>
              <w:rPr>
                <w:rFonts w:ascii="Calibri" w:hAnsi="Calibri"/>
                <w:b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O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52BB7F4" w14:textId="77777777" w:rsidR="0066006B" w:rsidRDefault="008A65D2">
            <w:pPr>
              <w:spacing w:after="0" w:line="240" w:lineRule="auto"/>
            </w:pPr>
            <w:r>
              <w:t>Display a popup assist panel of primary commands</w:t>
            </w:r>
          </w:p>
        </w:tc>
      </w:tr>
      <w:tr w:rsidR="0066006B" w14:paraId="38F1C096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8F8996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Pul</w:t>
            </w:r>
            <w:r>
              <w:rPr>
                <w:bCs/>
                <w:color w:val="0000FF"/>
              </w:rPr>
              <w:t>l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59DFCA3" w14:textId="77777777" w:rsidR="0066006B" w:rsidRDefault="008A65D2">
            <w:pPr>
              <w:spacing w:after="0" w:line="240" w:lineRule="auto"/>
            </w:pPr>
            <w:r>
              <w:t>Pull updates from the remote server</w:t>
            </w:r>
          </w:p>
        </w:tc>
      </w:tr>
      <w:tr w:rsidR="0066006B" w14:paraId="0F56A0F6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D7601A3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Pu</w:t>
            </w:r>
            <w:r>
              <w:rPr>
                <w:bCs/>
                <w:color w:val="0000FF"/>
              </w:rPr>
              <w:t>s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29A2C8" w14:textId="77777777" w:rsidR="0066006B" w:rsidRDefault="008A65D2">
            <w:pPr>
              <w:spacing w:after="0" w:line="240" w:lineRule="auto"/>
            </w:pPr>
            <w:r>
              <w:t>Push committed updates to the remote server</w:t>
            </w:r>
          </w:p>
        </w:tc>
      </w:tr>
      <w:tr w:rsidR="0066006B" w14:paraId="7E6692DA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969A9BA" w14:textId="7F84D74E" w:rsidR="0066006B" w:rsidRDefault="00A8738E">
            <w:pPr>
              <w:spacing w:after="0" w:line="240" w:lineRule="auto"/>
              <w:rPr>
                <w:b/>
                <w:color w:val="0000FF"/>
              </w:rPr>
            </w:pPr>
            <w:r w:rsidRPr="00A8738E">
              <w:rPr>
                <w:b/>
                <w:color w:val="0000FF"/>
              </w:rPr>
              <w:t>REP</w:t>
            </w:r>
            <w:r>
              <w:rPr>
                <w:bCs/>
                <w:color w:val="0000FF"/>
              </w:rPr>
              <w:t>lace</w:t>
            </w:r>
            <w:r w:rsidR="008A65D2">
              <w:rPr>
                <w:bCs/>
                <w:color w:val="0000FF"/>
              </w:rPr>
              <w:t>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5A10C6D" w14:textId="77777777" w:rsidR="0066006B" w:rsidRDefault="008A65D2">
            <w:pPr>
              <w:spacing w:after="0" w:line="240" w:lineRule="auto"/>
            </w:pPr>
            <w:r>
              <w:t>Replace z/OS datasets with git OMVS files</w:t>
            </w:r>
          </w:p>
        </w:tc>
      </w:tr>
      <w:tr w:rsidR="0066006B" w14:paraId="5EF358B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01CAC8E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Rem</w:t>
            </w:r>
            <w:r>
              <w:rPr>
                <w:bCs/>
                <w:color w:val="0000FF"/>
              </w:rPr>
              <w:t>ot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714AB10" w14:textId="77777777" w:rsidR="0066006B" w:rsidRDefault="008A65D2">
            <w:pPr>
              <w:spacing w:after="0" w:line="240" w:lineRule="auto"/>
            </w:pPr>
            <w:r>
              <w:t>Add a remote server to the current repository</w:t>
            </w:r>
          </w:p>
        </w:tc>
      </w:tr>
      <w:tr w:rsidR="0066006B" w14:paraId="25F8CCD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89FE88F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Ro</w:t>
            </w:r>
            <w:r>
              <w:rPr>
                <w:bCs/>
                <w:color w:val="0000FF"/>
              </w:rPr>
              <w:t>llback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9A97BA1" w14:textId="77777777" w:rsidR="0066006B" w:rsidRDefault="008A65D2">
            <w:pPr>
              <w:spacing w:after="0" w:line="240" w:lineRule="auto"/>
            </w:pPr>
            <w:r>
              <w:t>Revert repository to a prior commit level</w:t>
            </w:r>
          </w:p>
        </w:tc>
      </w:tr>
      <w:tr w:rsidR="0066006B" w14:paraId="73DAAA59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4D74FE3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S</w:t>
            </w:r>
            <w:r>
              <w:rPr>
                <w:bCs/>
                <w:color w:val="0000FF"/>
              </w:rPr>
              <w:t>e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3209400" w14:textId="77777777" w:rsidR="0066006B" w:rsidRDefault="008A65D2">
            <w:pPr>
              <w:spacing w:after="0" w:line="240" w:lineRule="auto"/>
            </w:pPr>
            <w:r>
              <w:t>Set zigi defaults</w:t>
            </w:r>
          </w:p>
        </w:tc>
      </w:tr>
      <w:tr w:rsidR="0066006B" w14:paraId="37C27A8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6C61D2F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Sn</w:t>
            </w:r>
            <w:r>
              <w:rPr>
                <w:bCs/>
                <w:color w:val="0000FF"/>
              </w:rPr>
              <w:t>apsho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95A4980" w14:textId="77777777" w:rsidR="0066006B" w:rsidRDefault="008A65D2">
            <w:pPr>
              <w:spacing w:after="0" w:line="240" w:lineRule="auto"/>
            </w:pPr>
            <w:r>
              <w:t>Make a non git managed copy of the repository</w:t>
            </w:r>
          </w:p>
        </w:tc>
      </w:tr>
      <w:tr w:rsidR="0066006B" w14:paraId="4248536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AE394BD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St</w:t>
            </w:r>
            <w:r>
              <w:rPr>
                <w:bCs/>
                <w:color w:val="0000FF"/>
              </w:rPr>
              <w:t>atu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7CDEEA0" w14:textId="77777777" w:rsidR="0066006B" w:rsidRDefault="008A65D2">
            <w:pPr>
              <w:spacing w:after="0" w:line="240" w:lineRule="auto"/>
            </w:pPr>
            <w:r>
              <w:t>Git Status</w:t>
            </w:r>
          </w:p>
        </w:tc>
      </w:tr>
      <w:tr w:rsidR="0066006B" w14:paraId="45841F0C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BB48A1B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Tag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8231909" w14:textId="77777777" w:rsidR="0066006B" w:rsidRDefault="008A65D2">
            <w:pPr>
              <w:spacing w:after="0" w:line="240" w:lineRule="auto"/>
            </w:pPr>
            <w:r>
              <w:t>Add a tag (git tag) to the current repository</w:t>
            </w:r>
          </w:p>
        </w:tc>
      </w:tr>
      <w:tr w:rsidR="0066006B" w14:paraId="39D0D51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8A7F2B6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TagLis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E172AC6" w14:textId="77777777" w:rsidR="0066006B" w:rsidRDefault="008A65D2">
            <w:pPr>
              <w:spacing w:after="0" w:line="240" w:lineRule="auto"/>
            </w:pPr>
            <w:r>
              <w:t>List all active tags with option to rollback to a tag level</w:t>
            </w:r>
          </w:p>
        </w:tc>
      </w:tr>
      <w:tr w:rsidR="0066006B" w14:paraId="41C1CE8A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B8C4B39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V</w:t>
            </w:r>
            <w:r>
              <w:rPr>
                <w:bCs/>
                <w:color w:val="0000FF"/>
              </w:rPr>
              <w:t>iew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02E7816" w14:textId="77777777" w:rsidR="0066006B" w:rsidRDefault="008A65D2">
            <w:pPr>
              <w:spacing w:after="0" w:line="240" w:lineRule="auto"/>
            </w:pPr>
            <w:r>
              <w:t>View the repositories OMVS filesystem</w:t>
            </w:r>
          </w:p>
        </w:tc>
      </w:tr>
    </w:tbl>
    <w:p w14:paraId="431D695C" w14:textId="77777777" w:rsidR="0066006B" w:rsidRDefault="0066006B">
      <w:pPr>
        <w:jc w:val="center"/>
        <w:rPr>
          <w:sz w:val="8"/>
          <w:szCs w:val="8"/>
        </w:rPr>
      </w:pPr>
    </w:p>
    <w:tbl>
      <w:tblPr>
        <w:tblStyle w:val="TableGrid"/>
        <w:tblW w:w="853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45"/>
        <w:gridCol w:w="6390"/>
      </w:tblGrid>
      <w:tr w:rsidR="0066006B" w14:paraId="29DA09C3" w14:textId="77777777">
        <w:tc>
          <w:tcPr>
            <w:tcW w:w="85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5A5FD778" w14:textId="77777777" w:rsidR="0066006B" w:rsidRDefault="008A65D2">
            <w:pPr>
              <w:keepNext/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urrent Repository – Line </w:t>
            </w:r>
            <w:r>
              <w:rPr>
                <w:rFonts w:ascii="Calibri" w:hAnsi="Calibri"/>
                <w:b/>
              </w:rPr>
              <w:t>Selections</w:t>
            </w:r>
          </w:p>
        </w:tc>
      </w:tr>
      <w:tr w:rsidR="0066006B" w14:paraId="25848A4E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2CB53849" w14:textId="77777777" w:rsidR="0066006B" w:rsidRDefault="008A65D2">
            <w:pPr>
              <w:keepNext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3F3D1612" w14:textId="77777777" w:rsidR="0066006B" w:rsidRDefault="008A65D2">
            <w:pPr>
              <w:keepNext/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cription</w:t>
            </w:r>
          </w:p>
        </w:tc>
      </w:tr>
      <w:tr w:rsidR="0066006B" w14:paraId="3486674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8BA9D0A" w14:textId="77777777" w:rsidR="0066006B" w:rsidRDefault="008A65D2">
            <w:pPr>
              <w:keepNext/>
              <w:spacing w:after="0"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A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A276624" w14:textId="77777777" w:rsidR="0066006B" w:rsidRDefault="008A65D2">
            <w:pPr>
              <w:keepNext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the dataset/file to the git index</w:t>
            </w:r>
          </w:p>
        </w:tc>
      </w:tr>
      <w:tr w:rsidR="0066006B" w14:paraId="3B839B90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357786" w14:textId="77777777" w:rsidR="0066006B" w:rsidRDefault="008A65D2">
            <w:pPr>
              <w:keepNext/>
              <w:spacing w:after="0"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B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53709E6" w14:textId="77777777" w:rsidR="0066006B" w:rsidRDefault="008A65D2">
            <w:pPr>
              <w:keepNext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rowse the dataset/file</w:t>
            </w:r>
          </w:p>
        </w:tc>
      </w:tr>
      <w:tr w:rsidR="0066006B" w14:paraId="620EB190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2F3C971" w14:textId="77777777" w:rsidR="0066006B" w:rsidRDefault="008A65D2">
            <w:pPr>
              <w:keepNext/>
              <w:spacing w:after="0" w:line="240" w:lineRule="auto"/>
              <w:rPr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D83BDA2" w14:textId="77777777" w:rsidR="0066006B" w:rsidRDefault="008A65D2">
            <w:pPr>
              <w:keepNext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dit the dataset/file</w:t>
            </w:r>
          </w:p>
        </w:tc>
      </w:tr>
      <w:tr w:rsidR="0066006B" w14:paraId="30EF92C5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8BEC69D" w14:textId="77777777" w:rsidR="0066006B" w:rsidRDefault="008A65D2">
            <w:pPr>
              <w:keepNext/>
              <w:spacing w:after="0"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9D6650D" w14:textId="77777777" w:rsidR="0066006B" w:rsidRDefault="008A65D2">
            <w:pPr>
              <w:keepNext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how git detected differences (diff)</w:t>
            </w:r>
          </w:p>
        </w:tc>
      </w:tr>
      <w:tr w:rsidR="0066006B" w14:paraId="248CACB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1DE4A88" w14:textId="77777777" w:rsidR="0066006B" w:rsidRDefault="008A65D2">
            <w:pPr>
              <w:keepNext/>
              <w:spacing w:after="0"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7DE41BB" w14:textId="77777777" w:rsidR="0066006B" w:rsidRDefault="008A65D2">
            <w:pPr>
              <w:keepNext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commit history (source, commit, recover)</w:t>
            </w:r>
          </w:p>
        </w:tc>
      </w:tr>
      <w:tr w:rsidR="0066006B" w14:paraId="1AA74722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3CB36E8" w14:textId="77777777" w:rsidR="0066006B" w:rsidRDefault="008A65D2">
            <w:pPr>
              <w:keepNext/>
              <w:spacing w:after="0"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RM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6064C3A" w14:textId="77777777" w:rsidR="0066006B" w:rsidRDefault="008A65D2">
            <w:pPr>
              <w:keepNext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move the dataset/file</w:t>
            </w:r>
          </w:p>
        </w:tc>
      </w:tr>
      <w:tr w:rsidR="0066006B" w14:paraId="7A10BD56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E6092B5" w14:textId="77777777" w:rsidR="0066006B" w:rsidRDefault="008A65D2">
            <w:pPr>
              <w:keepNext/>
              <w:spacing w:after="0"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RN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9E8FBCC" w14:textId="77777777" w:rsidR="0066006B" w:rsidRDefault="008A65D2">
            <w:pPr>
              <w:keepNext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name the dataset/file</w:t>
            </w:r>
          </w:p>
        </w:tc>
      </w:tr>
      <w:tr w:rsidR="0066006B" w14:paraId="123A9B25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F3C92BC" w14:textId="77777777" w:rsidR="0066006B" w:rsidRDefault="008A65D2">
            <w:pPr>
              <w:keepNext/>
              <w:spacing w:after="0"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U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1D6384D" w14:textId="77777777" w:rsidR="0066006B" w:rsidRDefault="008A65D2">
            <w:pPr>
              <w:keepNext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do an uncommitted change</w:t>
            </w:r>
          </w:p>
        </w:tc>
      </w:tr>
      <w:tr w:rsidR="0066006B" w14:paraId="05F7468F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D5EA49F" w14:textId="77777777" w:rsidR="0066006B" w:rsidRDefault="008A65D2">
            <w:pPr>
              <w:keepNext/>
              <w:spacing w:after="0"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V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2DE51DC" w14:textId="77777777" w:rsidR="0066006B" w:rsidRDefault="008A65D2">
            <w:pPr>
              <w:keepNext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ew the dataset/file</w:t>
            </w:r>
          </w:p>
        </w:tc>
      </w:tr>
      <w:tr w:rsidR="0066006B" w14:paraId="52C36292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A5A830F" w14:textId="77777777" w:rsidR="0066006B" w:rsidRDefault="008A65D2">
            <w:pPr>
              <w:keepNext/>
              <w:spacing w:after="0" w:line="240" w:lineRule="auto"/>
              <w:rPr>
                <w:b/>
                <w:color w:val="0000FF"/>
                <w:sz w:val="20"/>
                <w:szCs w:val="20"/>
              </w:rPr>
            </w:pPr>
            <w:r>
              <w:rPr>
                <w:b/>
                <w:color w:val="0000FF"/>
                <w:sz w:val="20"/>
                <w:szCs w:val="20"/>
              </w:rPr>
              <w:t>/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D62CF9B" w14:textId="77777777" w:rsidR="0066006B" w:rsidRDefault="008A65D2">
            <w:pPr>
              <w:keepNext/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a popup assist panel of line commands</w:t>
            </w:r>
          </w:p>
        </w:tc>
      </w:tr>
    </w:tbl>
    <w:p w14:paraId="2CA95F38" w14:textId="77777777" w:rsidR="0066006B" w:rsidRDefault="0066006B">
      <w:pPr>
        <w:jc w:val="center"/>
        <w:rPr>
          <w:sz w:val="6"/>
          <w:szCs w:val="6"/>
        </w:rPr>
      </w:pPr>
    </w:p>
    <w:tbl>
      <w:tblPr>
        <w:tblStyle w:val="TableGrid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66006B" w14:paraId="15466373" w14:textId="77777777">
        <w:trPr>
          <w:trHeight w:val="50"/>
        </w:trPr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78B6BB8F" w14:textId="77777777" w:rsidR="0066006B" w:rsidRDefault="008A65D2">
            <w:pPr>
              <w:keepNext/>
              <w:spacing w:after="0" w:line="240" w:lineRule="auto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lastRenderedPageBreak/>
              <w:t>PDS Member List - Primary Commands</w:t>
            </w:r>
          </w:p>
        </w:tc>
      </w:tr>
      <w:tr w:rsidR="0066006B" w14:paraId="57C94049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4861E80D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6F101A2E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escription</w:t>
            </w:r>
          </w:p>
        </w:tc>
      </w:tr>
      <w:tr w:rsidR="0066006B" w14:paraId="7E208AD2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EB407CF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Cs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ADDA</w:t>
            </w:r>
            <w:r>
              <w:rPr>
                <w:rFonts w:ascii="Calibri" w:hAnsi="Calibri"/>
                <w:bCs/>
                <w:color w:val="0000FF"/>
                <w:u w:val="single"/>
              </w:rPr>
              <w:t>ll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B9C817E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Add all Untracked or Modified Members using git add</w:t>
            </w:r>
          </w:p>
        </w:tc>
      </w:tr>
      <w:tr w:rsidR="0066006B" w14:paraId="0A9DF91A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17AA881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Com</w:t>
            </w:r>
            <w:r>
              <w:rPr>
                <w:rFonts w:ascii="Calibri" w:hAnsi="Calibri"/>
                <w:bCs/>
                <w:color w:val="0000FF"/>
                <w:u w:val="single"/>
              </w:rPr>
              <w:t>mi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99F2D6A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mmit updates to git</w:t>
            </w:r>
          </w:p>
        </w:tc>
      </w:tr>
      <w:tr w:rsidR="0066006B" w14:paraId="74EA11E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96A19C2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GITL</w:t>
            </w:r>
            <w:r>
              <w:rPr>
                <w:rFonts w:ascii="Calibri" w:hAnsi="Calibri"/>
                <w:bCs/>
                <w:color w:val="0000FF"/>
                <w:u w:val="single"/>
              </w:rPr>
              <w:t>og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66B13FA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iew the git log</w:t>
            </w:r>
          </w:p>
        </w:tc>
      </w:tr>
      <w:tr w:rsidR="0066006B" w14:paraId="684F3372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2BD613F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Gr</w:t>
            </w:r>
            <w:r>
              <w:rPr>
                <w:rFonts w:ascii="Calibri" w:hAnsi="Calibri"/>
                <w:bCs/>
                <w:color w:val="0000FF"/>
                <w:u w:val="single"/>
              </w:rPr>
              <w:t>ep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6488CD2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Find strings in git file</w:t>
            </w:r>
          </w:p>
        </w:tc>
      </w:tr>
      <w:tr w:rsidR="0066006B" w14:paraId="372028A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175907A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L</w:t>
            </w:r>
            <w:r>
              <w:rPr>
                <w:rFonts w:ascii="Calibri" w:hAnsi="Calibri"/>
                <w:bCs/>
                <w:color w:val="0000FF"/>
                <w:u w:val="single"/>
              </w:rPr>
              <w:t>ocate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6348005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ocate a member in the table</w:t>
            </w:r>
          </w:p>
        </w:tc>
      </w:tr>
      <w:tr w:rsidR="0066006B" w14:paraId="16EFA470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7C3F9D6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</w:pPr>
            <w:r>
              <w:rPr>
                <w:rFonts w:ascii="Calibri" w:hAnsi="Calibri"/>
                <w:b/>
                <w:color w:val="0000FF"/>
                <w:sz w:val="20"/>
                <w:szCs w:val="20"/>
                <w:u w:val="single"/>
              </w:rPr>
              <w:t>O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45473E9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isplay a popup assist panel of primary commands</w:t>
            </w:r>
          </w:p>
        </w:tc>
      </w:tr>
      <w:tr w:rsidR="0066006B" w14:paraId="2A6A3718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7BC4FD0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Re</w:t>
            </w:r>
            <w:r>
              <w:rPr>
                <w:rFonts w:ascii="Calibri" w:hAnsi="Calibri"/>
                <w:bCs/>
                <w:color w:val="0000FF"/>
                <w:u w:val="single"/>
              </w:rPr>
              <w:t>se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E4EA704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set the ISPF Statistics Userid</w:t>
            </w:r>
          </w:p>
        </w:tc>
      </w:tr>
      <w:tr w:rsidR="0066006B" w14:paraId="2DF3F1F7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7D06A43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So</w:t>
            </w:r>
            <w:r>
              <w:rPr>
                <w:rFonts w:ascii="Calibri" w:hAnsi="Calibri"/>
                <w:bCs/>
                <w:color w:val="0000FF"/>
                <w:u w:val="single"/>
              </w:rPr>
              <w:t>rt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1895E50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ort the columns</w:t>
            </w:r>
          </w:p>
        </w:tc>
      </w:tr>
      <w:tr w:rsidR="0066006B" w14:paraId="3E64E683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2964E7A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St</w:t>
            </w:r>
            <w:r>
              <w:rPr>
                <w:rFonts w:ascii="Calibri" w:hAnsi="Calibri"/>
                <w:bCs/>
                <w:color w:val="0000FF"/>
                <w:u w:val="single"/>
              </w:rPr>
              <w:t>atu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B4D4535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Git status</w:t>
            </w:r>
          </w:p>
        </w:tc>
      </w:tr>
    </w:tbl>
    <w:p w14:paraId="3FEBFB6B" w14:textId="77777777" w:rsidR="0066006B" w:rsidRDefault="0066006B">
      <w:pPr>
        <w:jc w:val="center"/>
        <w:rPr>
          <w:sz w:val="10"/>
          <w:szCs w:val="10"/>
        </w:rPr>
      </w:pPr>
    </w:p>
    <w:tbl>
      <w:tblPr>
        <w:tblStyle w:val="TableGrid"/>
        <w:tblW w:w="853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45"/>
        <w:gridCol w:w="6390"/>
      </w:tblGrid>
      <w:tr w:rsidR="0066006B" w14:paraId="6AC0D0AF" w14:textId="77777777">
        <w:tc>
          <w:tcPr>
            <w:tcW w:w="85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5B190AD1" w14:textId="77777777" w:rsidR="0066006B" w:rsidRDefault="008A65D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PDS Member List – Line </w:t>
            </w:r>
            <w:r>
              <w:rPr>
                <w:rFonts w:ascii="Calibri" w:hAnsi="Calibri"/>
                <w:b/>
              </w:rPr>
              <w:t>Selections</w:t>
            </w:r>
          </w:p>
        </w:tc>
      </w:tr>
      <w:tr w:rsidR="0066006B" w14:paraId="55DE9856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0212C4D6" w14:textId="77777777" w:rsidR="0066006B" w:rsidRDefault="008A65D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2515F181" w14:textId="77777777" w:rsidR="0066006B" w:rsidRDefault="008A65D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66006B" w14:paraId="5544A2D8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7870E1B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3350D1A" w14:textId="77777777" w:rsidR="0066006B" w:rsidRDefault="008A65D2">
            <w:pPr>
              <w:spacing w:after="0" w:line="240" w:lineRule="auto"/>
            </w:pPr>
            <w:r>
              <w:t>Edit the member</w:t>
            </w:r>
          </w:p>
        </w:tc>
      </w:tr>
      <w:tr w:rsidR="0066006B" w14:paraId="4E3FFA16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52810CF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A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D19B4F6" w14:textId="77777777" w:rsidR="0066006B" w:rsidRDefault="008A65D2">
            <w:pPr>
              <w:spacing w:after="0" w:line="240" w:lineRule="auto"/>
            </w:pPr>
            <w:r>
              <w:t>Add the updated member to git index</w:t>
            </w:r>
          </w:p>
        </w:tc>
      </w:tr>
      <w:tr w:rsidR="0066006B" w14:paraId="299BB204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76A0B17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AB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A3836D1" w14:textId="77777777" w:rsidR="0066006B" w:rsidRDefault="008A65D2">
            <w:pPr>
              <w:spacing w:after="0" w:line="240" w:lineRule="auto"/>
            </w:pPr>
            <w:r>
              <w:t>Add the member as a binary member to the git index</w:t>
            </w:r>
          </w:p>
        </w:tc>
      </w:tr>
      <w:tr w:rsidR="0066006B" w14:paraId="42E5FC27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508FEDF" w14:textId="77777777" w:rsidR="0066006B" w:rsidRDefault="008A65D2">
            <w:pPr>
              <w:spacing w:after="0" w:line="240" w:lineRule="auto"/>
              <w:rPr>
                <w:color w:val="0000FF"/>
              </w:rPr>
            </w:pPr>
            <w:r>
              <w:rPr>
                <w:b/>
                <w:color w:val="0000FF"/>
              </w:rPr>
              <w:t>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5268C6C" w14:textId="77777777" w:rsidR="0066006B" w:rsidRDefault="008A65D2">
            <w:pPr>
              <w:spacing w:after="0" w:line="240" w:lineRule="auto"/>
            </w:pPr>
            <w:r>
              <w:t>Show git detected differences (diff)</w:t>
            </w:r>
          </w:p>
        </w:tc>
      </w:tr>
      <w:tr w:rsidR="0066006B" w14:paraId="6A1B0B6C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C0733BF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B58D61F" w14:textId="77777777" w:rsidR="0066006B" w:rsidRDefault="008A65D2">
            <w:pPr>
              <w:spacing w:after="0" w:line="240" w:lineRule="auto"/>
            </w:pPr>
            <w:r>
              <w:t>Display commit history (source, commit,recover)</w:t>
            </w:r>
          </w:p>
        </w:tc>
      </w:tr>
      <w:tr w:rsidR="0066006B" w14:paraId="3A3C06AD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A9215DD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RM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15D7AC7" w14:textId="77777777" w:rsidR="0066006B" w:rsidRDefault="008A65D2">
            <w:pPr>
              <w:spacing w:after="0" w:line="240" w:lineRule="auto"/>
            </w:pPr>
            <w:r>
              <w:t>Remove the dataset/file</w:t>
            </w:r>
          </w:p>
        </w:tc>
      </w:tr>
      <w:tr w:rsidR="0066006B" w14:paraId="5DE57961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BD8E148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RN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A47571B" w14:textId="77777777" w:rsidR="0066006B" w:rsidRDefault="008A65D2">
            <w:pPr>
              <w:spacing w:after="0" w:line="240" w:lineRule="auto"/>
            </w:pPr>
            <w:r>
              <w:t>Rename the dataset/file</w:t>
            </w:r>
          </w:p>
        </w:tc>
      </w:tr>
      <w:tr w:rsidR="0066006B" w14:paraId="09120B2D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76E5E85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U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02CFDD0" w14:textId="77777777" w:rsidR="0066006B" w:rsidRDefault="008A65D2">
            <w:pPr>
              <w:spacing w:after="0" w:line="240" w:lineRule="auto"/>
            </w:pPr>
            <w:r>
              <w:t>Undo an uncommitted change</w:t>
            </w:r>
          </w:p>
        </w:tc>
      </w:tr>
      <w:tr w:rsidR="0066006B" w14:paraId="396B135E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4438582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/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D657CA0" w14:textId="77777777" w:rsidR="0066006B" w:rsidRDefault="008A65D2">
            <w:pPr>
              <w:spacing w:after="0" w:line="240" w:lineRule="auto"/>
            </w:pPr>
            <w:r>
              <w:t>Display a popup assist panel of line commands</w:t>
            </w:r>
          </w:p>
        </w:tc>
      </w:tr>
    </w:tbl>
    <w:p w14:paraId="5BD2BFC2" w14:textId="77777777" w:rsidR="0066006B" w:rsidRDefault="0066006B">
      <w:pPr>
        <w:jc w:val="center"/>
        <w:rPr>
          <w:sz w:val="18"/>
          <w:szCs w:val="18"/>
        </w:rPr>
      </w:pPr>
    </w:p>
    <w:tbl>
      <w:tblPr>
        <w:tblStyle w:val="TableGrid"/>
        <w:tblW w:w="853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45"/>
        <w:gridCol w:w="6390"/>
      </w:tblGrid>
      <w:tr w:rsidR="0066006B" w14:paraId="6596E869" w14:textId="77777777">
        <w:tc>
          <w:tcPr>
            <w:tcW w:w="85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3F1361AC" w14:textId="77777777" w:rsidR="0066006B" w:rsidRDefault="008A65D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ADDDSN – Primary Commands and Line </w:t>
            </w:r>
            <w:r>
              <w:rPr>
                <w:rFonts w:ascii="Calibri" w:hAnsi="Calibri"/>
                <w:b/>
              </w:rPr>
              <w:t>Selections</w:t>
            </w:r>
          </w:p>
        </w:tc>
      </w:tr>
      <w:tr w:rsidR="0066006B" w14:paraId="668FC43B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695EF7AF" w14:textId="77777777" w:rsidR="0066006B" w:rsidRDefault="008A65D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7B50D1DB" w14:textId="77777777" w:rsidR="0066006B" w:rsidRDefault="008A65D2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66006B" w14:paraId="73802C35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467E712" w14:textId="77777777" w:rsidR="0066006B" w:rsidRDefault="008A65D2">
            <w:pPr>
              <w:spacing w:after="0" w:line="240" w:lineRule="auto"/>
              <w:rPr>
                <w:bCs/>
                <w:color w:val="0000FF"/>
              </w:rPr>
            </w:pPr>
            <w:r>
              <w:rPr>
                <w:b/>
                <w:color w:val="0000FF"/>
              </w:rPr>
              <w:t>F</w:t>
            </w:r>
            <w:r>
              <w:rPr>
                <w:bCs/>
                <w:color w:val="0000FF"/>
              </w:rPr>
              <w:t>i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1187D00" w14:textId="77777777" w:rsidR="0066006B" w:rsidRDefault="008A65D2">
            <w:pPr>
              <w:spacing w:after="0" w:line="240" w:lineRule="auto"/>
            </w:pPr>
            <w:r>
              <w:t>Find a string in the dataset name</w:t>
            </w:r>
          </w:p>
        </w:tc>
      </w:tr>
      <w:tr w:rsidR="0066006B" w14:paraId="1314E491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72CEAD6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A</w:t>
            </w:r>
            <w:r>
              <w:rPr>
                <w:bCs/>
                <w:color w:val="0000FF"/>
              </w:rPr>
              <w:t xml:space="preserve"> and </w:t>
            </w:r>
            <w:r>
              <w:rPr>
                <w:b/>
                <w:color w:val="0000FF"/>
              </w:rPr>
              <w:t>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139D7B4" w14:textId="77777777" w:rsidR="0066006B" w:rsidRDefault="008A65D2">
            <w:pPr>
              <w:spacing w:after="0" w:line="240" w:lineRule="auto"/>
            </w:pPr>
            <w:r>
              <w:t>Add the selected dataset to zigi management as a text dataset</w:t>
            </w:r>
          </w:p>
        </w:tc>
      </w:tr>
      <w:tr w:rsidR="0066006B" w14:paraId="04E09099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3914FCA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AB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8AECC4E" w14:textId="77777777" w:rsidR="0066006B" w:rsidRDefault="008A65D2">
            <w:pPr>
              <w:spacing w:after="0" w:line="240" w:lineRule="auto"/>
            </w:pPr>
            <w:r>
              <w:t>Add the selected dataset to zigi management as a binary dataset</w:t>
            </w:r>
          </w:p>
        </w:tc>
      </w:tr>
      <w:tr w:rsidR="0066006B" w14:paraId="4DA06815" w14:textId="77777777">
        <w:tc>
          <w:tcPr>
            <w:tcW w:w="21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6180344" w14:textId="77777777" w:rsidR="0066006B" w:rsidRDefault="008A65D2">
            <w:pPr>
              <w:spacing w:after="0" w:line="240" w:lineRule="auto"/>
              <w:rPr>
                <w:b/>
                <w:color w:val="0000FF"/>
              </w:rPr>
            </w:pPr>
            <w:r>
              <w:rPr>
                <w:b/>
                <w:color w:val="0000FF"/>
              </w:rPr>
              <w:t>B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2421EB2" w14:textId="77777777" w:rsidR="0066006B" w:rsidRDefault="008A65D2">
            <w:pPr>
              <w:spacing w:after="0" w:line="240" w:lineRule="auto"/>
            </w:pPr>
            <w:r>
              <w:t>Browse the selected dataset</w:t>
            </w:r>
          </w:p>
        </w:tc>
      </w:tr>
    </w:tbl>
    <w:p w14:paraId="1DC5CA2B" w14:textId="77777777" w:rsidR="0066006B" w:rsidRDefault="0066006B">
      <w:pPr>
        <w:jc w:val="center"/>
        <w:rPr>
          <w:sz w:val="18"/>
          <w:szCs w:val="18"/>
        </w:rPr>
      </w:pPr>
    </w:p>
    <w:tbl>
      <w:tblPr>
        <w:tblStyle w:val="TableGrid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66006B" w14:paraId="66D0A628" w14:textId="77777777">
        <w:trPr>
          <w:trHeight w:val="50"/>
        </w:trPr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47E9939C" w14:textId="77777777" w:rsidR="0066006B" w:rsidRDefault="008A65D2">
            <w:pPr>
              <w:keepNext/>
              <w:spacing w:after="0" w:line="240" w:lineRule="auto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Rollback and TagList Commands and Line Selections</w:t>
            </w:r>
          </w:p>
        </w:tc>
      </w:tr>
      <w:tr w:rsidR="0066006B" w14:paraId="65E327CE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6D83283E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5BABB8F3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escription</w:t>
            </w:r>
          </w:p>
        </w:tc>
      </w:tr>
      <w:tr w:rsidR="0066006B" w14:paraId="58CF17D1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67AE865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Only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4324D5F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imit the display to rows with the provided string</w:t>
            </w:r>
          </w:p>
        </w:tc>
      </w:tr>
      <w:tr w:rsidR="0066006B" w14:paraId="2A143F46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BD192C2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Refresh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1F7CA2F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build the display with all entries</w:t>
            </w:r>
          </w:p>
        </w:tc>
      </w:tr>
      <w:tr w:rsidR="0066006B" w14:paraId="1A6F797E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5CC1DDE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62A2CBC0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Show the commit or tag details</w:t>
            </w:r>
          </w:p>
        </w:tc>
      </w:tr>
      <w:tr w:rsidR="0066006B" w14:paraId="06B98559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1948A19" w14:textId="76FC5D02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R (Rollback)</w:t>
            </w:r>
            <w:r w:rsidR="002C343C">
              <w:rPr>
                <w:rFonts w:ascii="Calibri" w:hAnsi="Calibri"/>
                <w:b/>
                <w:color w:val="0000FF"/>
                <w:u w:val="single"/>
              </w:rPr>
              <w:br/>
            </w:r>
            <w:r>
              <w:rPr>
                <w:rFonts w:ascii="Calibri" w:hAnsi="Calibri"/>
                <w:b/>
                <w:color w:val="0000FF"/>
                <w:u w:val="single"/>
              </w:rPr>
              <w:t>C (Taglist)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A82CB2D" w14:textId="4A890C0A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reate a new branch from the selected commit or tag leve</w:t>
            </w:r>
            <w:r w:rsidR="002C343C">
              <w:rPr>
                <w:rFonts w:ascii="Calibri" w:hAnsi="Calibri"/>
              </w:rPr>
              <w:t>l</w:t>
            </w:r>
            <w:r>
              <w:rPr>
                <w:rFonts w:ascii="Calibri" w:hAnsi="Calibri"/>
              </w:rPr>
              <w:t>.</w:t>
            </w:r>
          </w:p>
        </w:tc>
      </w:tr>
    </w:tbl>
    <w:p w14:paraId="163D4E86" w14:textId="77777777" w:rsidR="0066006B" w:rsidRDefault="0066006B">
      <w:pPr>
        <w:jc w:val="center"/>
        <w:rPr>
          <w:sz w:val="18"/>
          <w:szCs w:val="18"/>
        </w:rPr>
      </w:pPr>
    </w:p>
    <w:tbl>
      <w:tblPr>
        <w:tblStyle w:val="TableGrid"/>
        <w:tblW w:w="8545" w:type="dxa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55"/>
        <w:gridCol w:w="6390"/>
      </w:tblGrid>
      <w:tr w:rsidR="0066006B" w14:paraId="3E60D655" w14:textId="77777777">
        <w:trPr>
          <w:trHeight w:val="50"/>
        </w:trPr>
        <w:tc>
          <w:tcPr>
            <w:tcW w:w="85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6E3BC" w:themeFill="accent3" w:themeFillTint="66"/>
            <w:hideMark/>
          </w:tcPr>
          <w:p w14:paraId="48FA1E15" w14:textId="77777777" w:rsidR="0066006B" w:rsidRDefault="008A65D2">
            <w:pPr>
              <w:keepNext/>
              <w:spacing w:after="0" w:line="240" w:lineRule="auto"/>
              <w:jc w:val="center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History - Line Selections</w:t>
            </w:r>
          </w:p>
        </w:tc>
      </w:tr>
      <w:tr w:rsidR="0066006B" w14:paraId="69082DFC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240B5864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Command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624AC22D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Description</w:t>
            </w:r>
          </w:p>
        </w:tc>
      </w:tr>
      <w:tr w:rsidR="0066006B" w14:paraId="36B351C4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9D8FD20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S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473BA00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iew historical source</w:t>
            </w:r>
          </w:p>
        </w:tc>
      </w:tr>
      <w:tr w:rsidR="0066006B" w14:paraId="0E66483D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185495C9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color w:val="0000FF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C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00301BC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View Commit information (log)</w:t>
            </w:r>
          </w:p>
        </w:tc>
      </w:tr>
      <w:tr w:rsidR="0066006B" w14:paraId="578762A1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4EE15D2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R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3CC7C96E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Recover the source from that Commit level</w:t>
            </w:r>
          </w:p>
        </w:tc>
      </w:tr>
      <w:tr w:rsidR="0066006B" w14:paraId="1F3CB1ED" w14:textId="77777777">
        <w:tc>
          <w:tcPr>
            <w:tcW w:w="215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7FDF9E97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  <w:b/>
                <w:color w:val="0000FF"/>
                <w:u w:val="single"/>
              </w:rPr>
            </w:pPr>
            <w:r>
              <w:rPr>
                <w:rFonts w:ascii="Calibri" w:hAnsi="Calibri"/>
                <w:b/>
                <w:color w:val="0000FF"/>
                <w:u w:val="single"/>
              </w:rPr>
              <w:t>/</w:t>
            </w:r>
          </w:p>
        </w:tc>
        <w:tc>
          <w:tcPr>
            <w:tcW w:w="639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40D3FA78" w14:textId="77777777" w:rsidR="0066006B" w:rsidRDefault="008A65D2">
            <w:pPr>
              <w:keepNext/>
              <w:spacing w:after="0" w:line="240" w:lineRule="auto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Display a popup assist panel of line commands</w:t>
            </w:r>
          </w:p>
        </w:tc>
      </w:tr>
    </w:tbl>
    <w:p w14:paraId="76828CE3" w14:textId="77777777" w:rsidR="0066006B" w:rsidRDefault="0066006B">
      <w:pPr>
        <w:jc w:val="center"/>
        <w:rPr>
          <w:sz w:val="18"/>
          <w:szCs w:val="18"/>
        </w:rPr>
      </w:pPr>
    </w:p>
    <w:tbl>
      <w:tblPr>
        <w:tblStyle w:val="TableGrid"/>
        <w:tblW w:w="8550" w:type="dxa"/>
        <w:tblInd w:w="-1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8550"/>
      </w:tblGrid>
      <w:tr w:rsidR="0066006B" w14:paraId="5764153B" w14:textId="77777777">
        <w:tc>
          <w:tcPr>
            <w:tcW w:w="8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CCFFCC"/>
            <w:hideMark/>
          </w:tcPr>
          <w:p w14:paraId="0963DEB9" w14:textId="77777777" w:rsidR="0066006B" w:rsidRDefault="008A65D2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66006B" w14:paraId="561D7B8F" w14:textId="77777777">
        <w:tc>
          <w:tcPr>
            <w:tcW w:w="855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358F50DA" w14:textId="77777777" w:rsidR="0066006B" w:rsidRDefault="008A65D2">
            <w:pPr>
              <w:spacing w:after="0" w:line="240" w:lineRule="auto"/>
              <w:rPr>
                <w:b/>
              </w:rPr>
            </w:pPr>
            <w:r>
              <w:rPr>
                <w:b/>
                <w:u w:val="single"/>
              </w:rPr>
              <w:br w:type="page"/>
            </w:r>
            <w:r>
              <w:rPr>
                <w:b/>
              </w:rPr>
              <w:t>Primary Commands</w:t>
            </w:r>
          </w:p>
        </w:tc>
      </w:tr>
      <w:tr w:rsidR="0066006B" w14:paraId="3348931E" w14:textId="77777777">
        <w:tc>
          <w:tcPr>
            <w:tcW w:w="855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4419F7EA" w14:textId="77777777" w:rsidR="0066006B" w:rsidRDefault="008A65D2">
            <w:pPr>
              <w:spacing w:after="0" w:line="240" w:lineRule="auto"/>
            </w:pPr>
            <w:r>
              <w:t xml:space="preserve">Primary command characters </w:t>
            </w:r>
            <w:r>
              <w:rPr>
                <w:color w:val="0000FF"/>
                <w:u w:val="single"/>
              </w:rPr>
              <w:t>underlined</w:t>
            </w:r>
            <w:r>
              <w:rPr>
                <w:b/>
              </w:rPr>
              <w:t xml:space="preserve"> </w:t>
            </w:r>
            <w:r>
              <w:t xml:space="preserve">and </w:t>
            </w:r>
            <w:r>
              <w:rPr>
                <w:b/>
                <w:color w:val="0033CC"/>
              </w:rPr>
              <w:t>bold</w:t>
            </w:r>
            <w:r>
              <w:rPr>
                <w:b/>
              </w:rPr>
              <w:t xml:space="preserve"> </w:t>
            </w:r>
            <w:r>
              <w:t>signify abbreviation</w:t>
            </w:r>
          </w:p>
        </w:tc>
      </w:tr>
      <w:tr w:rsidR="0066006B" w14:paraId="05739097" w14:textId="77777777">
        <w:tc>
          <w:tcPr>
            <w:tcW w:w="855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0240A7D7" w14:textId="77777777" w:rsidR="0066006B" w:rsidRDefault="008A65D2">
            <w:pPr>
              <w:spacing w:after="0" w:line="240" w:lineRule="auto"/>
            </w:pPr>
            <w:r>
              <w:t xml:space="preserve">Type </w:t>
            </w:r>
            <w:r>
              <w:rPr>
                <w:color w:val="0000FF"/>
              </w:rPr>
              <w:t>HELP</w:t>
            </w:r>
            <w:r>
              <w:t xml:space="preserve"> (</w:t>
            </w:r>
            <w:r>
              <w:rPr>
                <w:color w:val="0000FF"/>
              </w:rPr>
              <w:t>F1</w:t>
            </w:r>
            <w:r>
              <w:t>)</w:t>
            </w:r>
            <w:r>
              <w:rPr>
                <w:color w:val="0000FF"/>
              </w:rPr>
              <w:t xml:space="preserve"> </w:t>
            </w:r>
            <w:r>
              <w:t>to display tutorials</w:t>
            </w:r>
          </w:p>
        </w:tc>
      </w:tr>
      <w:tr w:rsidR="0066006B" w14:paraId="3FEBC89A" w14:textId="77777777">
        <w:tc>
          <w:tcPr>
            <w:tcW w:w="855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6DDE8" w:themeFill="accent5" w:themeFillTint="66"/>
            <w:hideMark/>
          </w:tcPr>
          <w:p w14:paraId="3D7EAE26" w14:textId="77777777" w:rsidR="0066006B" w:rsidRDefault="008A65D2">
            <w:pPr>
              <w:spacing w:after="0" w:line="240" w:lineRule="auto"/>
            </w:pPr>
            <w:r>
              <w:rPr>
                <w:b/>
              </w:rPr>
              <w:t>Line Commands</w:t>
            </w:r>
          </w:p>
        </w:tc>
      </w:tr>
      <w:tr w:rsidR="0066006B" w14:paraId="48CBFF11" w14:textId="77777777">
        <w:tc>
          <w:tcPr>
            <w:tcW w:w="855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537BA093" w14:textId="77777777" w:rsidR="0066006B" w:rsidRDefault="008A65D2">
            <w:pPr>
              <w:spacing w:after="0" w:line="240" w:lineRule="auto"/>
              <w:rPr>
                <w:b/>
              </w:rPr>
            </w:pPr>
            <w:r>
              <w:t xml:space="preserve">Placing the cursor on a row and pressing </w:t>
            </w:r>
            <w:r>
              <w:rPr>
                <w:color w:val="0000FF"/>
              </w:rPr>
              <w:t>ENTER</w:t>
            </w:r>
            <w:r>
              <w:t xml:space="preserve"> will select the member</w:t>
            </w:r>
          </w:p>
        </w:tc>
      </w:tr>
    </w:tbl>
    <w:p w14:paraId="55051CF2" w14:textId="77777777" w:rsidR="008A65D2" w:rsidRDefault="008A65D2">
      <w:pPr>
        <w:jc w:val="center"/>
        <w:rPr>
          <w:sz w:val="6"/>
          <w:szCs w:val="18"/>
        </w:rPr>
      </w:pPr>
      <w:r>
        <w:rPr>
          <w:sz w:val="6"/>
          <w:szCs w:val="18"/>
        </w:rPr>
        <w:tab/>
      </w:r>
    </w:p>
    <w:sectPr w:rsidR="008A65D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20160"/>
      <w:pgMar w:top="1152" w:right="1440" w:bottom="1152" w:left="1728" w:header="720" w:footer="36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C0DD61" w14:textId="77777777" w:rsidR="00757515" w:rsidRDefault="00757515">
      <w:pPr>
        <w:spacing w:after="0" w:line="240" w:lineRule="auto"/>
      </w:pPr>
      <w:r>
        <w:separator/>
      </w:r>
    </w:p>
  </w:endnote>
  <w:endnote w:type="continuationSeparator" w:id="0">
    <w:p w14:paraId="20789CD5" w14:textId="77777777" w:rsidR="00757515" w:rsidRDefault="007575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53D7C0" w14:textId="77777777" w:rsidR="006526E0" w:rsidRDefault="006526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129846" w14:textId="2B8AEADF" w:rsidR="0066006B" w:rsidRDefault="008A65D2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 xml:space="preserve">February </w:t>
    </w:r>
    <w:r w:rsidR="009F5B69">
      <w:rPr>
        <w:sz w:val="20"/>
        <w:szCs w:val="20"/>
      </w:rPr>
      <w:t>2</w:t>
    </w:r>
    <w:r w:rsidR="00A8738E">
      <w:rPr>
        <w:sz w:val="20"/>
        <w:szCs w:val="20"/>
      </w:rPr>
      <w:t>1</w:t>
    </w:r>
    <w:r>
      <w:rPr>
        <w:sz w:val="20"/>
        <w:szCs w:val="20"/>
      </w:rPr>
      <w:t>, 2020 – Version 2.</w:t>
    </w:r>
    <w:r w:rsidR="00A8738E">
      <w:rPr>
        <w:sz w:val="20"/>
        <w:szCs w:val="20"/>
      </w:rPr>
      <w:t>5</w:t>
    </w:r>
    <w:r>
      <w:rPr>
        <w:sz w:val="20"/>
        <w:szCs w:val="20"/>
      </w:rPr>
      <w:br/>
    </w:r>
    <w:hyperlink r:id="rId1" w:history="1">
      <w:r>
        <w:rPr>
          <w:rStyle w:val="Hyperlink"/>
          <w:sz w:val="20"/>
          <w:szCs w:val="20"/>
        </w:rPr>
        <w:t>zigi.rocks</w:t>
      </w:r>
    </w:hyperlink>
  </w:p>
  <w:p w14:paraId="15689258" w14:textId="77777777" w:rsidR="0066006B" w:rsidRDefault="006600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9AF599" w14:textId="77777777" w:rsidR="006526E0" w:rsidRDefault="006526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E60689" w14:textId="77777777" w:rsidR="00757515" w:rsidRDefault="00757515">
      <w:pPr>
        <w:spacing w:after="0" w:line="240" w:lineRule="auto"/>
      </w:pPr>
      <w:r>
        <w:separator/>
      </w:r>
    </w:p>
  </w:footnote>
  <w:footnote w:type="continuationSeparator" w:id="0">
    <w:p w14:paraId="4E8FA1E9" w14:textId="77777777" w:rsidR="00757515" w:rsidRDefault="007575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1E113" w14:textId="77777777" w:rsidR="006526E0" w:rsidRDefault="006526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9B9BD" w14:textId="29A3BC15" w:rsidR="0066006B" w:rsidRDefault="008A65D2">
    <w:pPr>
      <w:pStyle w:val="Header"/>
      <w:jc w:val="center"/>
      <w:rPr>
        <w:b/>
        <w:sz w:val="24"/>
        <w:szCs w:val="24"/>
      </w:rPr>
    </w:pPr>
    <w:r>
      <w:rPr>
        <w:b/>
        <w:sz w:val="36"/>
        <w:szCs w:val="24"/>
      </w:rPr>
      <w:t>zigi Cheat Sheet 2.</w:t>
    </w:r>
    <w:r w:rsidR="006526E0">
      <w:rPr>
        <w:b/>
        <w:sz w:val="36"/>
        <w:szCs w:val="24"/>
      </w:rPr>
      <w:t>5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F043A3" w14:textId="77777777" w:rsidR="006526E0" w:rsidRDefault="006526E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mirrorMargi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0MDE2sbQ0NjAytLRQ0lEKTi0uzszPAykwNK0FAGeL26EtAAAA"/>
  </w:docVars>
  <w:rsids>
    <w:rsidRoot w:val="00F53B10"/>
    <w:rsid w:val="002C343C"/>
    <w:rsid w:val="00613AEF"/>
    <w:rsid w:val="006526E0"/>
    <w:rsid w:val="0066006B"/>
    <w:rsid w:val="00757515"/>
    <w:rsid w:val="007A3F66"/>
    <w:rsid w:val="008A65D2"/>
    <w:rsid w:val="009F5B69"/>
    <w:rsid w:val="00A8738E"/>
    <w:rsid w:val="00D73DDD"/>
    <w:rsid w:val="00F5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388729"/>
  <w15:chartTrackingRefBased/>
  <w15:docId w15:val="{39C5446C-A8D8-45B6-A820-5C86646E2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 w:hint="default"/>
      <w:sz w:val="16"/>
      <w:szCs w:val="16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zigi.rock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81</Words>
  <Characters>3318</Characters>
  <Application>Microsoft Office Word</Application>
  <DocSecurity>0</DocSecurity>
  <Lines>27</Lines>
  <Paragraphs>7</Paragraphs>
  <ScaleCrop>false</ScaleCrop>
  <Company>AITC</Company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onel B Dyck</dc:creator>
  <cp:keywords/>
  <dc:description/>
  <cp:lastModifiedBy>Lionel Dyck</cp:lastModifiedBy>
  <cp:revision>6</cp:revision>
  <cp:lastPrinted>2020-02-20T11:35:00Z</cp:lastPrinted>
  <dcterms:created xsi:type="dcterms:W3CDTF">2020-02-09T12:46:00Z</dcterms:created>
  <dcterms:modified xsi:type="dcterms:W3CDTF">2020-02-21T13:57:00Z</dcterms:modified>
</cp:coreProperties>
</file>